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internship-application-letter"/>
    <w:p>
      <w:pPr>
        <w:pStyle w:val="Heading1"/>
      </w:pPr>
      <w:r>
        <w:t xml:space="preserve">INTERNSHIP APPLICATION LETTER</w:t>
      </w:r>
    </w:p>
    <w:bookmarkEnd w:id="20"/>
    <w:p>
      <w:pPr>
        <w:pStyle w:val="FirstParagraph"/>
      </w:pPr>
      <w:r>
        <w:t xml:space="preserve">Hiring Manager</w:t>
      </w:r>
      <w:r>
        <w:br/>
      </w:r>
      <w:r>
        <w:t xml:space="preserve">[Company Name]</w:t>
      </w:r>
      <w:r>
        <w:br/>
      </w:r>
      <w:r>
        <w:t xml:space="preserve">[Company Address]</w:t>
      </w:r>
      <w:r>
        <w:br/>
      </w:r>
      <w:r>
        <w:t xml:space="preserve">Birmingham, B7 4JH</w:t>
      </w:r>
      <w:r>
        <w:br/>
      </w:r>
      <w:r>
        <w:t xml:space="preserve">United Kingdom</w:t>
      </w:r>
    </w:p>
    <w:p>
      <w:pPr>
        <w:pStyle w:val="BodyText"/>
      </w:pPr>
      <w:r>
        <w:t xml:space="preserve">25 October 2023</w:t>
      </w:r>
    </w:p>
    <w:p>
      <w:pPr>
        <w:pStyle w:val="BodyText"/>
      </w:pPr>
      <w:r>
        <w:t xml:space="preserve">Dear Hiring Manager,</w:t>
      </w:r>
    </w:p>
    <w:p>
      <w:pPr>
        <w:pStyle w:val="BodyText"/>
      </w:pPr>
      <w:r>
        <w:t xml:space="preserve">I am writing to express my enthusiastic application for the Marine Engineer Internship position at your esteemed organization in Birmingham, United Kingdom. As a final-year undergraduate student in Marine Engineering at the University of Birmingham, I have meticulously prepared myself to contribute meaningfully to your team while gaining invaluable industry experience within the vibrant engineering ecosystem of United Kingdom Birmingham. This</w:t>
      </w:r>
      <w:r>
        <w:t xml:space="preserve"> </w:t>
      </w:r>
      <w:r>
        <w:rPr>
          <w:bCs/>
          <w:b/>
        </w:rPr>
        <w:t xml:space="preserve">Internship Application Letter</w:t>
      </w:r>
      <w:r>
        <w:t xml:space="preserve"> </w:t>
      </w:r>
      <w:r>
        <w:t xml:space="preserve">represents my commitment to advancing my career as a future</w:t>
      </w:r>
      <w:r>
        <w:t xml:space="preserve"> </w:t>
      </w:r>
      <w:r>
        <w:rPr>
          <w:bCs/>
          <w:b/>
        </w:rPr>
        <w:t xml:space="preserve">Marine Engineer</w:t>
      </w:r>
      <w:r>
        <w:t xml:space="preserve"> </w:t>
      </w:r>
      <w:r>
        <w:t xml:space="preserve">in one of the UK's most dynamic industrial hubs.</w:t>
      </w:r>
    </w:p>
    <w:p>
      <w:pPr>
        <w:pStyle w:val="BodyText"/>
      </w:pPr>
      <w:r>
        <w:t xml:space="preserve">My academic journey at the University of Birmingham has provided me with rigorous theoretical foundations and practical skills directly applicable to marine engineering. I have completed specialized coursework including Advanced Ship Design, Marine Propulsion Systems, Fluid Dynamics, and Naval Architecture, achieving a First-Class Honours grade (78%). My final-year dissertation on "Optimizing Hull Form Efficiency for Coastal Vessels Using Computational Fluid Dynamics" involved designing and simulating hull modifications that demonstrated a 12% reduction in hydrodynamic resistance—skills I am eager to apply within the context of Birmingham's marine engineering landscape. While Birmingham is an inland city, its strategic location as the commercial heart of the Midlands positions it as a critical nexus for marine engineering innovation through connections with major ports like Southampton and Liverpool via the West Coast Main Line and River Severn waterway.</w:t>
      </w:r>
    </w:p>
    <w:p>
      <w:pPr>
        <w:pStyle w:val="BodyText"/>
      </w:pPr>
      <w:r>
        <w:t xml:space="preserve">Beyond academics, I have actively sought opportunities to bridge theory with practice. As an intern at M&amp;G Engineering Solutions in Birmingham, I supported the marine division by conducting stress analysis on propulsion components using ANSYS software, contributing to a project that improved gear system reliability by 18%. My responsibilities included drafting technical specifications for engine room layouts and assisting in quality control inspections—experiences that honed my attention to detail and understanding of safety protocols. Additionally, I volunteered with the Maritime Industry Training Academy (MITA) in Birmingham, where I helped develop hands-on workshops on ship maintenance procedures for apprentices. These experiences taught me that effective marine engineering requires not only technical precision but also collaborative communication—a skillset I have cultivated through working with multidisciplinary teams across four continents during my university exchange program in Rotterdam.</w:t>
      </w:r>
    </w:p>
    <w:p>
      <w:pPr>
        <w:pStyle w:val="BodyText"/>
      </w:pPr>
      <w:r>
        <w:t xml:space="preserve">What particularly excites me about pursuing this internship in United Kingdom Birmingham is the city's unique position as a center for engineering innovation. Birmingham's industrial heritage, combined with its modern focus on sustainable marine technologies, creates an unparalleled environment for growth. I am deeply impressed by your company's recent work on hybrid propulsion systems for inland waterway vessels—a project that directly aligns with my interest in eco-friendly marine solutions. The city's proximity to major maritime research centers like the National Oceanography Centre Southampton and its growing network of engineering firms specializing in marine components make Birmingham an ideal location to launch a career as a</w:t>
      </w:r>
      <w:r>
        <w:t xml:space="preserve"> </w:t>
      </w:r>
      <w:r>
        <w:rPr>
          <w:bCs/>
          <w:b/>
        </w:rPr>
        <w:t xml:space="preserve">Marine Engineer</w:t>
      </w:r>
      <w:r>
        <w:t xml:space="preserve">. I am particularly eager to learn from your team about how Birmingham-based companies navigate the UK's commitment to achieving net-zero shipping by 2050 through innovative engineering approaches.</w:t>
      </w:r>
    </w:p>
    <w:p>
      <w:pPr>
        <w:pStyle w:val="BodyText"/>
      </w:pPr>
      <w:r>
        <w:t xml:space="preserve">My technical proficiency complements my practical experiences. I am adept at using industry-standard tools including AutoCAD Marine, Orca3D for ship modeling, and MATLAB for performance analysis. I hold a Level 3 NEBOSH certification in health and safety management—a critical asset in marine environments—and am currently pursuing my STCW Basic Safety Training certificate to ensure full compliance with international maritime standards. I have also developed strong project management skills through leading my university's Marine Engineering Society, where I organized the "Birmingham Marine Tech Symposium" that attracted over 150 attendees from industry and academia. This event featured panel discussions on emerging technologies like autonomous vessels and renewable energy integration—topics I am passionate about exploring further during this internship.</w:t>
      </w:r>
    </w:p>
    <w:p>
      <w:pPr>
        <w:pStyle w:val="BodyText"/>
      </w:pPr>
      <w:r>
        <w:t xml:space="preserve">The United Kingdom Birmingham community offers something uniquely valuable for an aspiring marine engineer: a fusion of historical industrial expertise with cutting-edge innovation. Having grown up near the River Rea in Birmingham, I witnessed firsthand how engineering solutions transform local waterways into vital economic corridors. This personal connection drives my dedication to contributing to Birmingham's evolving role in marine technology—particularly through projects that support the UK's Marine Strategy Framework Directive and Inland Waterway Development initiatives. I am especially drawn to your company's collaborative approach with institutions like the University of Birmingham and Aston University, which creates a fertile ground for knowledge exchange essential for an intern seeking comprehensive development.</w:t>
      </w:r>
    </w:p>
    <w:p>
      <w:pPr>
        <w:pStyle w:val="BodyText"/>
      </w:pPr>
      <w:r>
        <w:t xml:space="preserve">As I prepare to graduate, this internship represents the pivotal step toward becoming a professional</w:t>
      </w:r>
      <w:r>
        <w:t xml:space="preserve"> </w:t>
      </w:r>
      <w:r>
        <w:rPr>
          <w:bCs/>
          <w:b/>
        </w:rPr>
        <w:t xml:space="preserve">Marine Engineer</w:t>
      </w:r>
      <w:r>
        <w:t xml:space="preserve"> </w:t>
      </w:r>
      <w:r>
        <w:t xml:space="preserve">who can contribute to sustainable maritime solutions. I am confident that my technical skills, proactive attitude, and deep appreciation for Birmingham's engineering legacy align perfectly with your organization's objectives. I would welcome the opportunity to discuss how my background in ship design optimization and maintenance systems can support your team's projects while allowing me to absorb the specialized knowledge available through United Kingdom Birmingham's marine engineering network.</w:t>
      </w:r>
    </w:p>
    <w:p>
      <w:pPr>
        <w:pStyle w:val="BodyText"/>
      </w:pPr>
      <w:r>
        <w:t xml:space="preserve">Thank you for considering my</w:t>
      </w:r>
      <w:r>
        <w:t xml:space="preserve"> </w:t>
      </w:r>
      <w:r>
        <w:rPr>
          <w:bCs/>
          <w:b/>
        </w:rPr>
        <w:t xml:space="preserve">Internship Application Letter</w:t>
      </w:r>
      <w:r>
        <w:t xml:space="preserve">. I have attached my CV for your review and welcome the opportunity to discuss how my qualifications can benefit your team. I am available for an interview at your earliest convenience and can be reached via email at [your.email@example.com] or phone at +44 7XXX XXX XXXX.</w:t>
      </w:r>
    </w:p>
    <w:p>
      <w:pPr>
        <w:pStyle w:val="BodyText"/>
      </w:pPr>
      <w:r>
        <w:t xml:space="preserve">Yours sincerely,</w:t>
      </w:r>
      <w:r>
        <w:br/>
      </w:r>
      <w:r>
        <w:t xml:space="preserve">[Your Full Name]</w:t>
      </w:r>
      <w:r>
        <w:br/>
      </w:r>
      <w:r>
        <w:t xml:space="preserve">Marine Engineering Student</w:t>
      </w:r>
      <w:r>
        <w:br/>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dc:title>
  <dc:creator/>
  <dc:language>en</dc:language>
  <cp:keywords/>
  <dcterms:created xsi:type="dcterms:W3CDTF">2025-12-11T00:11:41Z</dcterms:created>
  <dcterms:modified xsi:type="dcterms:W3CDTF">2025-12-11T00:11:41Z</dcterms:modified>
</cp:coreProperties>
</file>

<file path=docProps/custom.xml><?xml version="1.0" encoding="utf-8"?>
<Properties xmlns="http://schemas.openxmlformats.org/officeDocument/2006/custom-properties" xmlns:vt="http://schemas.openxmlformats.org/officeDocument/2006/docPropsVTypes"/>
</file>